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904A36" w14:textId="77777777" w:rsidR="001E4F3F" w:rsidRPr="001962B6" w:rsidRDefault="001E4F3F" w:rsidP="001E4F3F">
      <w:pPr>
        <w:spacing w:line="360" w:lineRule="auto"/>
        <w:rPr>
          <w:rFonts w:asciiTheme="minorHAnsi" w:hAnsiTheme="minorHAnsi" w:cstheme="minorHAnsi"/>
          <w:b/>
          <w:bCs/>
          <w:lang w:val="en-GB"/>
        </w:rPr>
      </w:pPr>
    </w:p>
    <w:p w14:paraId="43BB64F6" w14:textId="77777777" w:rsidR="00637B99" w:rsidRPr="001962B6" w:rsidRDefault="00637B99" w:rsidP="00D54393">
      <w:pPr>
        <w:spacing w:line="360" w:lineRule="auto"/>
        <w:jc w:val="center"/>
        <w:rPr>
          <w:rFonts w:asciiTheme="minorHAnsi" w:hAnsiTheme="minorHAnsi" w:cstheme="minorHAnsi"/>
          <w:b/>
          <w:bCs/>
          <w:lang w:val="en-GB"/>
        </w:rPr>
      </w:pPr>
    </w:p>
    <w:p w14:paraId="137BCDC4" w14:textId="0D87FD30" w:rsidR="001E4F3F" w:rsidRPr="001962B6" w:rsidRDefault="001E4F3F" w:rsidP="00D54393">
      <w:pPr>
        <w:spacing w:line="360" w:lineRule="auto"/>
        <w:jc w:val="center"/>
        <w:rPr>
          <w:rFonts w:asciiTheme="minorHAnsi" w:hAnsiTheme="minorHAnsi" w:cstheme="minorHAnsi"/>
          <w:b/>
          <w:bCs/>
          <w:lang w:val="en-GB"/>
        </w:rPr>
      </w:pPr>
      <w:r w:rsidRPr="001962B6">
        <w:rPr>
          <w:rFonts w:asciiTheme="minorHAnsi" w:hAnsiTheme="minorHAnsi" w:cstheme="minorHAnsi"/>
          <w:b/>
          <w:bCs/>
          <w:lang w:val="en-GB"/>
        </w:rPr>
        <w:t>Multiplier event</w:t>
      </w:r>
      <w:r w:rsidR="00933509">
        <w:rPr>
          <w:rFonts w:asciiTheme="minorHAnsi" w:hAnsiTheme="minorHAnsi" w:cstheme="minorHAnsi"/>
          <w:b/>
          <w:bCs/>
          <w:lang w:val="en-GB"/>
        </w:rPr>
        <w:t xml:space="preserve"> 3</w:t>
      </w:r>
      <w:r w:rsidRPr="001962B6">
        <w:rPr>
          <w:rFonts w:asciiTheme="minorHAnsi" w:hAnsiTheme="minorHAnsi" w:cstheme="minorHAnsi"/>
          <w:b/>
          <w:bCs/>
          <w:lang w:val="en-GB"/>
        </w:rPr>
        <w:t>: Entrepreneurial finance education and ICT-based Tools</w:t>
      </w:r>
    </w:p>
    <w:p w14:paraId="0F918B02" w14:textId="77777777" w:rsidR="00562139" w:rsidRPr="001962B6" w:rsidRDefault="001E4F3F" w:rsidP="00D54393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en-US"/>
        </w:rPr>
      </w:pPr>
      <w:r w:rsidRPr="001962B6">
        <w:rPr>
          <w:rFonts w:asciiTheme="minorHAnsi" w:hAnsiTheme="minorHAnsi" w:cstheme="minorHAnsi"/>
          <w:b/>
          <w:bCs/>
          <w:lang w:val="en-GB"/>
        </w:rPr>
        <w:t>Erasmus</w:t>
      </w:r>
      <w:r w:rsidR="00562139" w:rsidRPr="001962B6">
        <w:rPr>
          <w:rFonts w:asciiTheme="minorHAnsi" w:hAnsiTheme="minorHAnsi" w:cstheme="minorHAnsi"/>
          <w:b/>
          <w:bCs/>
          <w:lang w:val="en-GB"/>
        </w:rPr>
        <w:t xml:space="preserve">+ </w:t>
      </w:r>
      <w:r w:rsidRPr="001962B6">
        <w:rPr>
          <w:rFonts w:asciiTheme="minorHAnsi" w:hAnsiTheme="minorHAnsi" w:cstheme="minorHAnsi"/>
          <w:b/>
          <w:bCs/>
          <w:lang w:val="en-GB"/>
        </w:rPr>
        <w:t xml:space="preserve">project </w:t>
      </w:r>
      <w:r w:rsidR="002B232F" w:rsidRPr="001962B6">
        <w:rPr>
          <w:rFonts w:asciiTheme="minorHAnsi" w:hAnsiTheme="minorHAnsi" w:cstheme="minorHAnsi"/>
          <w:b/>
          <w:lang w:val="en-US"/>
        </w:rPr>
        <w:t>“</w:t>
      </w:r>
      <w:r w:rsidR="00D54393" w:rsidRPr="001962B6">
        <w:rPr>
          <w:rFonts w:asciiTheme="minorHAnsi" w:hAnsiTheme="minorHAnsi" w:cstheme="minorHAnsi"/>
          <w:b/>
          <w:lang w:val="ro-RO"/>
        </w:rPr>
        <w:t>Digital Simulator for Entrep</w:t>
      </w:r>
      <w:r w:rsidRPr="001962B6">
        <w:rPr>
          <w:rFonts w:asciiTheme="minorHAnsi" w:hAnsiTheme="minorHAnsi" w:cstheme="minorHAnsi"/>
          <w:b/>
          <w:lang w:val="ro-RO"/>
        </w:rPr>
        <w:t>reneurial Finance FINANCEn_LAB</w:t>
      </w:r>
      <w:r w:rsidR="00D54393" w:rsidRPr="001962B6">
        <w:rPr>
          <w:rFonts w:asciiTheme="minorHAnsi" w:hAnsiTheme="minorHAnsi" w:cstheme="minorHAnsi"/>
          <w:b/>
          <w:lang w:val="ro-RO"/>
        </w:rPr>
        <w:t>”</w:t>
      </w:r>
      <w:r w:rsidRPr="001962B6">
        <w:rPr>
          <w:rFonts w:asciiTheme="minorHAnsi" w:hAnsiTheme="minorHAnsi" w:cstheme="minorHAnsi"/>
          <w:b/>
          <w:lang w:val="ro-RO"/>
        </w:rPr>
        <w:t xml:space="preserve"> </w:t>
      </w:r>
      <w:r w:rsidR="002B232F" w:rsidRPr="001962B6">
        <w:rPr>
          <w:rFonts w:asciiTheme="minorHAnsi" w:hAnsiTheme="minorHAnsi" w:cstheme="minorHAnsi"/>
          <w:b/>
          <w:color w:val="000000"/>
          <w:lang w:val="en-US"/>
        </w:rPr>
        <w:t>2020-1-ES01-KA226-HE-095810</w:t>
      </w:r>
    </w:p>
    <w:p w14:paraId="5D8E850C" w14:textId="77777777" w:rsidR="001E4F3F" w:rsidRPr="001962B6" w:rsidRDefault="001E4F3F" w:rsidP="001E4F3F">
      <w:pPr>
        <w:spacing w:line="360" w:lineRule="auto"/>
        <w:rPr>
          <w:rFonts w:asciiTheme="minorHAnsi" w:hAnsiTheme="minorHAnsi" w:cstheme="minorHAnsi"/>
          <w:lang w:val="en-US"/>
        </w:rPr>
      </w:pPr>
    </w:p>
    <w:p w14:paraId="3F92F57A" w14:textId="77777777" w:rsidR="001E4F3F" w:rsidRPr="001962B6" w:rsidRDefault="001E4F3F" w:rsidP="001E4F3F">
      <w:pPr>
        <w:jc w:val="center"/>
        <w:rPr>
          <w:rFonts w:asciiTheme="minorHAnsi" w:eastAsia="DejaVu Sans" w:hAnsiTheme="minorHAnsi" w:cstheme="minorHAnsi"/>
          <w:b/>
          <w:bCs/>
          <w:kern w:val="1"/>
          <w:lang w:val="en-US"/>
        </w:rPr>
      </w:pPr>
      <w:r w:rsidRPr="001962B6">
        <w:rPr>
          <w:rFonts w:asciiTheme="minorHAnsi" w:eastAsia="DejaVu Sans" w:hAnsiTheme="minorHAnsi" w:cstheme="minorHAnsi"/>
          <w:b/>
          <w:bCs/>
          <w:kern w:val="1"/>
          <w:lang w:val="en-US"/>
        </w:rPr>
        <w:t xml:space="preserve">10th March 2023 </w:t>
      </w:r>
    </w:p>
    <w:p w14:paraId="03E0142D" w14:textId="6417AB42" w:rsidR="001E4F3F" w:rsidRPr="001962B6" w:rsidRDefault="001E4F3F" w:rsidP="001E4F3F">
      <w:pPr>
        <w:spacing w:before="240"/>
        <w:jc w:val="center"/>
        <w:rPr>
          <w:rFonts w:asciiTheme="minorHAnsi" w:eastAsia="DejaVu Sans" w:hAnsiTheme="minorHAnsi" w:cstheme="minorHAnsi"/>
          <w:b/>
          <w:bCs/>
          <w:kern w:val="1"/>
          <w:lang w:val="en-US"/>
        </w:rPr>
      </w:pPr>
      <w:r w:rsidRPr="001962B6">
        <w:rPr>
          <w:rFonts w:asciiTheme="minorHAnsi" w:eastAsia="DejaVu Sans" w:hAnsiTheme="minorHAnsi" w:cstheme="minorHAnsi"/>
          <w:b/>
          <w:bCs/>
          <w:kern w:val="1"/>
          <w:lang w:val="en-US"/>
        </w:rPr>
        <w:t>Jan Kochanowski University of Kielce, Poland</w:t>
      </w:r>
    </w:p>
    <w:p w14:paraId="4672C76E" w14:textId="77777777" w:rsidR="001E4F3F" w:rsidRPr="001962B6" w:rsidRDefault="001E4F3F" w:rsidP="006C2B39">
      <w:pPr>
        <w:jc w:val="center"/>
        <w:rPr>
          <w:rFonts w:asciiTheme="minorHAnsi" w:hAnsiTheme="minorHAnsi" w:cstheme="minorHAnsi"/>
          <w:b/>
          <w:bCs/>
          <w:lang w:val="en-GB"/>
        </w:rPr>
      </w:pPr>
    </w:p>
    <w:p w14:paraId="3C59B2EF" w14:textId="77777777" w:rsidR="00F927CC" w:rsidRPr="001962B6" w:rsidRDefault="006C2B39" w:rsidP="001E4F3F">
      <w:pPr>
        <w:jc w:val="center"/>
        <w:rPr>
          <w:rFonts w:asciiTheme="minorHAnsi" w:hAnsiTheme="minorHAnsi" w:cstheme="minorHAnsi"/>
          <w:b/>
          <w:bCs/>
          <w:lang w:val="en-GB"/>
        </w:rPr>
      </w:pPr>
      <w:r w:rsidRPr="001962B6">
        <w:rPr>
          <w:rFonts w:asciiTheme="minorHAnsi" w:hAnsiTheme="minorHAnsi" w:cstheme="minorHAnsi"/>
          <w:b/>
          <w:bCs/>
          <w:lang w:val="en-GB"/>
        </w:rPr>
        <w:t>AGENDA</w:t>
      </w:r>
    </w:p>
    <w:p w14:paraId="58324AD9" w14:textId="77777777" w:rsidR="00F927CC" w:rsidRPr="001962B6" w:rsidRDefault="00F927CC" w:rsidP="00F927CC">
      <w:pPr>
        <w:rPr>
          <w:rFonts w:asciiTheme="minorHAnsi" w:hAnsiTheme="minorHAnsi" w:cstheme="minorHAnsi"/>
          <w:lang w:val="en-GB"/>
        </w:rPr>
      </w:pPr>
    </w:p>
    <w:tbl>
      <w:tblPr>
        <w:tblW w:w="9952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1872"/>
        <w:gridCol w:w="8080"/>
      </w:tblGrid>
      <w:tr w:rsidR="00360594" w:rsidRPr="000A35C2" w14:paraId="5924184E" w14:textId="77777777" w:rsidTr="007B2254">
        <w:trPr>
          <w:trHeight w:val="226"/>
        </w:trPr>
        <w:tc>
          <w:tcPr>
            <w:tcW w:w="995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95B3D7" w:themeFill="accent1" w:themeFillTint="99"/>
          </w:tcPr>
          <w:p w14:paraId="57512D27" w14:textId="5ECCFF74" w:rsidR="008C60CB" w:rsidRPr="001962B6" w:rsidRDefault="00360594" w:rsidP="000B00B4">
            <w:pPr>
              <w:pStyle w:val="docdata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Friday,</w:t>
            </w:r>
            <w:r w:rsidRPr="001962B6">
              <w:rPr>
                <w:rStyle w:val="apple-converted-space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 </w:t>
            </w:r>
            <w:r w:rsidRPr="001962B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0th  March </w:t>
            </w:r>
            <w:r w:rsidRPr="001962B6">
              <w:rPr>
                <w:rStyle w:val="apple-converted-space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 </w:t>
            </w:r>
            <w:r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2023</w:t>
            </w:r>
            <w:r w:rsidR="001A60A3"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529FDC48" w14:textId="6A04E534" w:rsidR="00756B0B" w:rsidRPr="001962B6" w:rsidRDefault="008C60CB" w:rsidP="000B00B4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 xml:space="preserve"> Uniwersytecka 7, </w:t>
            </w:r>
            <w:r w:rsidR="00756B0B" w:rsidRPr="001962B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Kielce</w:t>
            </w:r>
          </w:p>
          <w:p w14:paraId="49B180F2" w14:textId="248E3807" w:rsidR="008C60CB" w:rsidRPr="001962B6" w:rsidRDefault="008C60CB" w:rsidP="000B00B4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AULA C10</w:t>
            </w:r>
            <w:r w:rsidR="00756B0B" w:rsidRPr="001962B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 xml:space="preserve"> , Faculty of Natural Sciences, </w:t>
            </w:r>
            <w:r w:rsidR="000B00B4" w:rsidRPr="001962B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 xml:space="preserve">UJK </w:t>
            </w:r>
          </w:p>
          <w:p w14:paraId="25982730" w14:textId="77777777" w:rsidR="00360594" w:rsidRPr="001962B6" w:rsidRDefault="00360594" w:rsidP="004421B5">
            <w:pPr>
              <w:pStyle w:val="NormalnyWeb"/>
              <w:spacing w:before="0" w:beforeAutospacing="0" w:after="0" w:afterAutospacing="0"/>
              <w:jc w:val="center"/>
              <w:rPr>
                <w:rFonts w:asciiTheme="minorHAnsi" w:eastAsia="Calibr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72628C" w:rsidRPr="000A35C2" w14:paraId="576D9E26" w14:textId="77777777" w:rsidTr="00911CA7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C6E4060" w14:textId="50BA786C" w:rsidR="0072628C" w:rsidRPr="001962B6" w:rsidRDefault="00670886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9.30</w:t>
            </w:r>
            <w:r w:rsidR="00360594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-</w:t>
            </w:r>
            <w:r w:rsidR="002C3356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10.0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DAA96B4" w14:textId="77777777" w:rsidR="0072628C" w:rsidRPr="001962B6" w:rsidRDefault="0072628C" w:rsidP="00E36C53">
            <w:pPr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>Registration of the participants</w:t>
            </w:r>
            <w:r w:rsidR="00CB037E"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 xml:space="preserve"> and networking</w:t>
            </w:r>
          </w:p>
          <w:p w14:paraId="715EA85B" w14:textId="1C01D73A" w:rsidR="00B40FE7" w:rsidRPr="001962B6" w:rsidRDefault="00B40FE7" w:rsidP="00B20422">
            <w:pPr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</w:pPr>
          </w:p>
        </w:tc>
      </w:tr>
      <w:tr w:rsidR="0072628C" w:rsidRPr="000A35C2" w14:paraId="442C186D" w14:textId="77777777" w:rsidTr="00911CA7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</w:tcPr>
          <w:p w14:paraId="2358F1A5" w14:textId="4633917D" w:rsidR="0072628C" w:rsidRPr="001962B6" w:rsidRDefault="00670886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0.00</w:t>
            </w:r>
            <w:r w:rsidR="00360594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-10.1</w:t>
            </w:r>
            <w:r w:rsidR="006D7805" w:rsidRPr="001962B6">
              <w:rPr>
                <w:rFonts w:asciiTheme="minorHAnsi" w:eastAsia="Calibri" w:hAnsiTheme="minorHAnsi" w:cstheme="minorHAnsi"/>
                <w:lang w:eastAsia="ar-SA"/>
              </w:rPr>
              <w:t>0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.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  <w:vAlign w:val="center"/>
          </w:tcPr>
          <w:p w14:paraId="5EA70BB9" w14:textId="3CA3D524" w:rsidR="00E36C53" w:rsidRDefault="0072628C" w:rsidP="0072628C">
            <w:pPr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 w:eastAsia="ar-SA"/>
              </w:rPr>
              <w:t>Welcome speech</w:t>
            </w: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 xml:space="preserve"> </w:t>
            </w:r>
            <w:r w:rsidRPr="00E36C53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 w:eastAsia="ar-SA"/>
              </w:rPr>
              <w:t>by</w:t>
            </w: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 w:eastAsia="ar-SA"/>
              </w:rPr>
              <w:t>dr hab. Barbara Gawdzik</w:t>
            </w:r>
            <w:r w:rsidRPr="00E36C53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 w:eastAsia="ar-SA"/>
              </w:rPr>
              <w:t>, prof</w:t>
            </w:r>
            <w:r w:rsidR="00E36C53" w:rsidRPr="00E36C53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 w:eastAsia="ar-SA"/>
              </w:rPr>
              <w:t>. UJK</w:t>
            </w:r>
          </w:p>
          <w:p w14:paraId="714EDE02" w14:textId="5A31ED85" w:rsidR="0072628C" w:rsidRPr="001962B6" w:rsidRDefault="0072628C" w:rsidP="0072628C">
            <w:pPr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 xml:space="preserve">Vice-Rector for Education </w:t>
            </w:r>
            <w:r w:rsidR="00E36C53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 xml:space="preserve">/ </w:t>
            </w: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  <w:t>Erasmus+ Institutional Coordinator</w:t>
            </w:r>
          </w:p>
          <w:p w14:paraId="263B189D" w14:textId="64642791" w:rsidR="00B40FE7" w:rsidRPr="001962B6" w:rsidRDefault="00B40FE7" w:rsidP="0072628C">
            <w:pPr>
              <w:rPr>
                <w:rFonts w:asciiTheme="minorHAnsi" w:eastAsia="Calibri" w:hAnsiTheme="minorHAnsi" w:cstheme="minorHAnsi"/>
                <w:sz w:val="22"/>
                <w:szCs w:val="22"/>
                <w:lang w:val="en-US" w:eastAsia="ar-SA"/>
              </w:rPr>
            </w:pPr>
          </w:p>
        </w:tc>
      </w:tr>
      <w:tr w:rsidR="0072628C" w:rsidRPr="000A35C2" w14:paraId="6A91B15B" w14:textId="77777777" w:rsidTr="00911CA7">
        <w:trPr>
          <w:trHeight w:val="23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6AB1DBD2" w14:textId="152A3F94" w:rsidR="0072628C" w:rsidRPr="001962B6" w:rsidRDefault="009830A3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0.1</w:t>
            </w:r>
            <w:r w:rsidR="006D7805" w:rsidRPr="001962B6">
              <w:rPr>
                <w:rFonts w:asciiTheme="minorHAnsi" w:eastAsia="Calibri" w:hAnsiTheme="minorHAnsi" w:cstheme="minorHAnsi"/>
                <w:lang w:eastAsia="ar-SA"/>
              </w:rPr>
              <w:t>0</w:t>
            </w:r>
            <w:r w:rsidR="00360594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-10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2</w:t>
            </w:r>
            <w:r w:rsidR="006D7805" w:rsidRPr="001962B6">
              <w:rPr>
                <w:rFonts w:asciiTheme="minorHAnsi" w:eastAsia="Calibri" w:hAnsiTheme="minorHAnsi" w:cstheme="minorHAnsi"/>
                <w:lang w:eastAsia="ar-SA"/>
              </w:rPr>
              <w:t>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50C717D4" w14:textId="77777777" w:rsidR="00E70072" w:rsidRPr="001962B6" w:rsidRDefault="00E70072" w:rsidP="00E70072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FINANCEn_LAB </w:t>
            </w:r>
            <w:r w:rsidR="00944466"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oject overview</w:t>
            </w: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6CB5965A" w14:textId="45567A8C" w:rsidR="00E70072" w:rsidRPr="001962B6" w:rsidRDefault="00E70072" w:rsidP="00E70072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na Kaminska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PhD, Department of Economics and Finance, Faculty of Law and Social Sciences, UJK, Poland</w:t>
            </w:r>
          </w:p>
          <w:p w14:paraId="0B4ED6C3" w14:textId="48584E2F" w:rsidR="00B40FE7" w:rsidRPr="001962B6" w:rsidRDefault="00B40FE7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70072" w:rsidRPr="000A35C2" w14:paraId="4899A9DF" w14:textId="77777777" w:rsidTr="00E01703">
        <w:trPr>
          <w:trHeight w:val="23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</w:tcPr>
          <w:p w14:paraId="01DA2E48" w14:textId="6E3C9398" w:rsidR="00E70072" w:rsidRPr="001962B6" w:rsidRDefault="00E70072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0.20 - 1</w:t>
            </w:r>
            <w:r w:rsidR="0073653F">
              <w:rPr>
                <w:rFonts w:asciiTheme="minorHAnsi" w:eastAsia="Calibri" w:hAnsiTheme="minorHAnsi" w:cstheme="minorHAnsi"/>
                <w:lang w:eastAsia="ar-SA"/>
              </w:rPr>
              <w:t>0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.4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  <w:vAlign w:val="center"/>
          </w:tcPr>
          <w:p w14:paraId="7C229997" w14:textId="77777777" w:rsidR="00B5710D" w:rsidRPr="001962B6" w:rsidRDefault="00B5710D" w:rsidP="00B5710D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Intellectual Output presentation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566B1FA7" w14:textId="77777777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O1. Practical cases in intrepreneurial finance for training</w:t>
            </w:r>
          </w:p>
          <w:p w14:paraId="66AA35CA" w14:textId="7970F7DA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O2. Digital Simulator fro Entrepreunerial Finance</w:t>
            </w:r>
          </w:p>
          <w:p w14:paraId="2ADE6458" w14:textId="77777777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O3. Digital Simulator for Entrepreunerial Finance (self-learning tool) </w:t>
            </w:r>
          </w:p>
          <w:p w14:paraId="30BC5544" w14:textId="77777777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</w:p>
          <w:p w14:paraId="4CAAEB93" w14:textId="7DE169EA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nna</w:t>
            </w:r>
            <w:r w:rsidRPr="001962B6">
              <w:rPr>
                <w:rStyle w:val="apple-converted-space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 </w:t>
            </w: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lexeeva-Alexeev,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hD, FUNIBER &amp;</w:t>
            </w:r>
            <w:r w:rsidRPr="001962B6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niversity</w:t>
            </w:r>
            <w:r w:rsidRPr="001962B6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uropea del Atlántico,</w:t>
            </w:r>
            <w:r w:rsidRPr="001962B6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aculty of Economics and Business Administration, Santander, Spain</w:t>
            </w:r>
          </w:p>
          <w:p w14:paraId="1811DFDE" w14:textId="40565FED" w:rsidR="00B5710D" w:rsidRPr="001962B6" w:rsidRDefault="00B5710D" w:rsidP="00B5710D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na Kaminska,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hD, Department of Economics and Finance, Faculty of Law and Social Sciences, UJK, Poland</w:t>
            </w:r>
          </w:p>
          <w:p w14:paraId="2A2E2DA4" w14:textId="77777777" w:rsidR="00E70072" w:rsidRPr="001962B6" w:rsidRDefault="00E70072" w:rsidP="00E70072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2628C" w:rsidRPr="000A35C2" w14:paraId="1B06DD45" w14:textId="77777777" w:rsidTr="00E01703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324AFBB8" w14:textId="54CC002F" w:rsidR="0072628C" w:rsidRPr="001962B6" w:rsidRDefault="0072628C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</w:p>
          <w:p w14:paraId="743DE05C" w14:textId="54505A62" w:rsidR="00360594" w:rsidRPr="001962B6" w:rsidRDefault="00360594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0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4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0 – 1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1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00</w:t>
            </w:r>
          </w:p>
          <w:p w14:paraId="7E746A6C" w14:textId="77777777" w:rsidR="00360594" w:rsidRPr="001962B6" w:rsidRDefault="00360594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  <w:p w14:paraId="6DE68766" w14:textId="77777777" w:rsidR="00527A3E" w:rsidRPr="001962B6" w:rsidRDefault="00527A3E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  <w:p w14:paraId="2FFD3076" w14:textId="77777777" w:rsidR="006F1AD1" w:rsidRPr="001962B6" w:rsidRDefault="006F1AD1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  <w:p w14:paraId="584BA1B2" w14:textId="115DB416" w:rsidR="00360594" w:rsidRPr="001962B6" w:rsidRDefault="00360594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1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00</w:t>
            </w:r>
            <w:r w:rsidR="002C3356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-</w:t>
            </w:r>
            <w:r w:rsidR="002C3356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11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20</w:t>
            </w:r>
          </w:p>
          <w:p w14:paraId="22B76E55" w14:textId="77777777" w:rsidR="003027AB" w:rsidRPr="001962B6" w:rsidRDefault="003027AB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  <w:p w14:paraId="3175AAF4" w14:textId="77777777" w:rsidR="002C3356" w:rsidRPr="001962B6" w:rsidRDefault="002C3356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  <w:p w14:paraId="147C44B3" w14:textId="5E2F15C9" w:rsidR="00635969" w:rsidRPr="001962B6" w:rsidRDefault="00635969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  <w:r w:rsidRPr="001962B6">
              <w:rPr>
                <w:rFonts w:asciiTheme="minorHAnsi" w:eastAsia="Calibri" w:hAnsiTheme="minorHAnsi" w:cstheme="minorHAnsi"/>
                <w:lang w:eastAsia="ar-SA"/>
              </w:rPr>
              <w:t>11.</w:t>
            </w:r>
            <w:r w:rsidR="00E70072" w:rsidRPr="001962B6">
              <w:rPr>
                <w:rFonts w:asciiTheme="minorHAnsi" w:eastAsia="Calibri" w:hAnsiTheme="minorHAnsi" w:cstheme="minorHAnsi"/>
                <w:lang w:eastAsia="ar-SA"/>
              </w:rPr>
              <w:t>2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0</w:t>
            </w:r>
            <w:r w:rsidR="00D81E89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-</w:t>
            </w:r>
            <w:r w:rsidR="00D81E89" w:rsidRPr="001962B6">
              <w:rPr>
                <w:rFonts w:asciiTheme="minorHAnsi" w:eastAsia="Calibri" w:hAnsiTheme="minorHAnsi" w:cstheme="minorHAnsi"/>
                <w:lang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11.</w:t>
            </w:r>
            <w:r w:rsidR="00B5710D" w:rsidRPr="001962B6">
              <w:rPr>
                <w:rFonts w:asciiTheme="minorHAnsi" w:eastAsia="Calibri" w:hAnsiTheme="minorHAnsi" w:cstheme="minorHAnsi"/>
                <w:lang w:eastAsia="ar-SA"/>
              </w:rPr>
              <w:t>4</w:t>
            </w:r>
            <w:r w:rsidRPr="001962B6">
              <w:rPr>
                <w:rFonts w:asciiTheme="minorHAnsi" w:eastAsia="Calibri" w:hAnsiTheme="minorHAnsi" w:cstheme="minorHAnsi"/>
                <w:lang w:eastAsia="ar-SA"/>
              </w:rPr>
              <w:t>0</w:t>
            </w:r>
          </w:p>
          <w:p w14:paraId="572B1917" w14:textId="72108440" w:rsidR="003027AB" w:rsidRPr="001962B6" w:rsidRDefault="003027AB" w:rsidP="0072628C">
            <w:pPr>
              <w:rPr>
                <w:rFonts w:asciiTheme="minorHAnsi" w:eastAsia="Calibri" w:hAnsiTheme="minorHAnsi" w:cstheme="minorHAnsi"/>
                <w:lang w:eastAsia="ar-SA"/>
              </w:rPr>
            </w:pP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vAlign w:val="center"/>
          </w:tcPr>
          <w:p w14:paraId="169DB85E" w14:textId="77777777" w:rsidR="000B00B4" w:rsidRPr="001962B6" w:rsidRDefault="00911CA7" w:rsidP="000B00B4">
            <w:pPr>
              <w:pStyle w:val="docdata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Keynote speeches</w:t>
            </w:r>
          </w:p>
          <w:p w14:paraId="04923EE9" w14:textId="5E53FFBF" w:rsidR="00527A3E" w:rsidRPr="001962B6" w:rsidRDefault="00756B0B" w:rsidP="000B00B4">
            <w:pPr>
              <w:pStyle w:val="docdata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en-US"/>
              </w:rPr>
              <w:t>The potential of digital technologies on academic entrepreneurship education</w:t>
            </w:r>
          </w:p>
          <w:p w14:paraId="1D14E15D" w14:textId="728855C6" w:rsidR="00527A3E" w:rsidRPr="001962B6" w:rsidRDefault="00527A3E" w:rsidP="00911CA7">
            <w:pPr>
              <w:pStyle w:val="Normalny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oanna Rogalska,</w:t>
            </w:r>
            <w:r w:rsidR="00E36C5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ssociate professor PhD, V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ce</w:t>
            </w:r>
            <w:r w:rsidR="00E16A0A"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  <w:r w:rsidR="006F1AD1"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1962B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rector of Department of Economics and Finance, Faculty of Law and Social Sciences, UJK, Poland</w:t>
            </w:r>
          </w:p>
          <w:p w14:paraId="6FC2ADDB" w14:textId="77777777" w:rsidR="000B00B4" w:rsidRPr="001962B6" w:rsidRDefault="000B00B4" w:rsidP="00E16A0A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</w:pPr>
          </w:p>
          <w:p w14:paraId="4C146B36" w14:textId="75A8A996" w:rsidR="002C3356" w:rsidRPr="001962B6" w:rsidRDefault="008C60CB" w:rsidP="00E16A0A">
            <w:pPr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>Creating Your own business project - t</w:t>
            </w:r>
            <w:r w:rsidR="002C3356"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 xml:space="preserve">he need for </w:t>
            </w:r>
            <w:r w:rsidR="00756B0B"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>entrepreneurial</w:t>
            </w:r>
            <w:r w:rsidR="002C3356"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 xml:space="preserve"> finance </w:t>
            </w:r>
            <w:r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>knowledge</w:t>
            </w:r>
            <w:r w:rsidR="002C3356"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44F46593" w14:textId="0E736AA4" w:rsidR="00E16A0A" w:rsidRPr="001962B6" w:rsidRDefault="000A35C2" w:rsidP="00E16A0A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Natalia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Luba-</w:t>
            </w:r>
            <w:r w:rsidR="00527A3E"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Chudzik</w:t>
            </w:r>
            <w:proofErr w:type="spellEnd"/>
            <w:r w:rsidR="00E16A0A"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,</w:t>
            </w:r>
            <w:r w:rsidR="00E16A0A" w:rsidRPr="001962B6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EPRD Office for Economic Policy and Regional Development Ltd  - Consulting Company</w:t>
            </w:r>
            <w:r w:rsidR="002C3356" w:rsidRPr="001962B6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, Poland</w:t>
            </w:r>
          </w:p>
          <w:p w14:paraId="032AF170" w14:textId="77777777" w:rsidR="003027AB" w:rsidRPr="001962B6" w:rsidRDefault="003027AB" w:rsidP="006D7805">
            <w:pPr>
              <w:pStyle w:val="Normalny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highlight w:val="yellow"/>
              </w:rPr>
            </w:pPr>
          </w:p>
          <w:p w14:paraId="5996D4AB" w14:textId="20639AA2" w:rsidR="002C3356" w:rsidRPr="001962B6" w:rsidRDefault="001962B6" w:rsidP="00E16A0A">
            <w:pPr>
              <w:pStyle w:val="Normalny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highlight w:val="yellow"/>
              </w:rPr>
            </w:pPr>
            <w:r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The challenge of financial education in Poland - business and management 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vs</w:t>
            </w:r>
            <w:r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 the national financial education strategy</w:t>
            </w:r>
            <w:r w:rsidR="00911CA7" w:rsidRPr="001962B6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highlight w:val="yellow"/>
              </w:rPr>
              <w:t xml:space="preserve"> </w:t>
            </w:r>
          </w:p>
          <w:p w14:paraId="1BECDD34" w14:textId="77777777" w:rsidR="003722A3" w:rsidRDefault="003722A3" w:rsidP="001962B6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  <w:p w14:paraId="2D20BEC7" w14:textId="77777777" w:rsidR="003722A3" w:rsidRDefault="003722A3" w:rsidP="001962B6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  <w:p w14:paraId="77A45E7C" w14:textId="68EED2FA" w:rsidR="001962B6" w:rsidRPr="001962B6" w:rsidRDefault="001962B6" w:rsidP="001962B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Krzysztof </w:t>
            </w:r>
            <w:proofErr w:type="spellStart"/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Ostafiński</w:t>
            </w:r>
            <w:proofErr w:type="spellEnd"/>
            <w:r w:rsidR="00635969"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PhD</w:t>
            </w:r>
            <w:r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, Conte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m</w:t>
            </w:r>
            <w:r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porary Business Management</w:t>
            </w:r>
            <w:r w:rsidR="00CC200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Program Director, </w:t>
            </w:r>
            <w:r w:rsidRPr="001962B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enter for Banking Law and Information, Warsaw Institute of Banking Foundation</w:t>
            </w:r>
          </w:p>
          <w:p w14:paraId="43547B31" w14:textId="77C9B507" w:rsidR="001A60A3" w:rsidRPr="001962B6" w:rsidRDefault="001A60A3" w:rsidP="00E16A0A">
            <w:pPr>
              <w:pStyle w:val="Normalny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72628C" w:rsidRPr="001962B6" w14:paraId="118DD4FD" w14:textId="77777777" w:rsidTr="00E36C53">
        <w:trPr>
          <w:trHeight w:val="372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</w:tcPr>
          <w:p w14:paraId="71636B11" w14:textId="6178959D" w:rsidR="0072628C" w:rsidRPr="001962B6" w:rsidRDefault="00911CA7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lastRenderedPageBreak/>
              <w:t>11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4</w:t>
            </w:r>
            <w:r w:rsidR="006D7805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0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-</w:t>
            </w:r>
            <w:r w:rsidR="00DA6F6B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1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5</w:t>
            </w:r>
            <w:r w:rsidR="006D7805" w:rsidRPr="001962B6">
              <w:rPr>
                <w:rFonts w:asciiTheme="minorHAnsi" w:eastAsia="Calibri" w:hAnsiTheme="minorHAnsi" w:cstheme="minorHAnsi"/>
                <w:lang w:val="en-US" w:eastAsia="ar-SA"/>
              </w:rPr>
              <w:t>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  <w:vAlign w:val="center"/>
          </w:tcPr>
          <w:p w14:paraId="7F91A5AD" w14:textId="58D9FA71" w:rsidR="00B40FE7" w:rsidRPr="001962B6" w:rsidRDefault="00DA6F6B" w:rsidP="00B543CB">
            <w:pPr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962B6">
              <w:rPr>
                <w:rFonts w:asciiTheme="minorHAnsi" w:eastAsia="Calibri" w:hAnsiTheme="minorHAnsi" w:cstheme="minorHAnsi"/>
                <w:sz w:val="22"/>
                <w:szCs w:val="22"/>
              </w:rPr>
              <w:t>C</w:t>
            </w:r>
            <w:r w:rsidR="00911CA7" w:rsidRPr="001962B6">
              <w:rPr>
                <w:rFonts w:asciiTheme="minorHAnsi" w:eastAsia="Calibri" w:hAnsiTheme="minorHAnsi" w:cstheme="minorHAnsi"/>
                <w:sz w:val="22"/>
                <w:szCs w:val="22"/>
              </w:rPr>
              <w:t>offee break</w:t>
            </w:r>
            <w:r w:rsidRPr="001962B6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networking</w:t>
            </w:r>
          </w:p>
        </w:tc>
      </w:tr>
      <w:tr w:rsidR="0072628C" w:rsidRPr="000A35C2" w14:paraId="6E30A711" w14:textId="77777777" w:rsidTr="00E01703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9309A32" w14:textId="5F38BC25" w:rsidR="0072628C" w:rsidRPr="001962B6" w:rsidRDefault="006D7805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1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5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0 </w:t>
            </w:r>
            <w:r w:rsidR="00DA6F6B" w:rsidRPr="001962B6">
              <w:rPr>
                <w:rFonts w:asciiTheme="minorHAnsi" w:eastAsia="Calibri" w:hAnsiTheme="minorHAnsi" w:cstheme="minorHAnsi"/>
                <w:lang w:val="en-US" w:eastAsia="ar-SA"/>
              </w:rPr>
              <w:t>–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="00DA6F6B"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>2</w:t>
            </w:r>
            <w:r w:rsidR="00DA6F6B"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>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93858C7" w14:textId="77777777" w:rsidR="0072628C" w:rsidRPr="001962B6" w:rsidRDefault="00B5710D" w:rsidP="001A60A3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1962B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 xml:space="preserve">The </w:t>
            </w: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Digital Simulator for  </w:t>
            </w:r>
            <w:r w:rsidR="001A60A3"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Entrepreneurial</w:t>
            </w:r>
            <w:r w:rsidRPr="001962B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 Finance - demo and testing </w:t>
            </w:r>
          </w:p>
          <w:p w14:paraId="719EA519" w14:textId="377471A3" w:rsidR="001A60A3" w:rsidRPr="001962B6" w:rsidRDefault="001A60A3" w:rsidP="001A60A3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72628C" w:rsidRPr="000A35C2" w14:paraId="71A088CC" w14:textId="77777777" w:rsidTr="00E01703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</w:tcPr>
          <w:p w14:paraId="5B862219" w14:textId="76B93BCE" w:rsidR="00DA6F6B" w:rsidRPr="001962B6" w:rsidRDefault="00DA6F6B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>2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0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–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13.0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  <w:vAlign w:val="center"/>
          </w:tcPr>
          <w:p w14:paraId="5C678019" w14:textId="09AA2031" w:rsidR="00B5710D" w:rsidRPr="001962B6" w:rsidRDefault="00B5710D" w:rsidP="00B5710D">
            <w:pPr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  <w:r w:rsidRPr="001962B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Official end of the Team - Project Competition, awarding the winners</w:t>
            </w:r>
          </w:p>
          <w:p w14:paraId="295D0BF5" w14:textId="252C62E4" w:rsidR="00B40FE7" w:rsidRPr="001962B6" w:rsidRDefault="00B40FE7" w:rsidP="00B5710D">
            <w:pPr>
              <w:pStyle w:val="NormalnyWeb"/>
              <w:spacing w:before="0" w:beforeAutospacing="0" w:after="0" w:afterAutospacing="0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72628C" w:rsidRPr="001962B6" w14:paraId="363A915B" w14:textId="77777777" w:rsidTr="00E01703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6ACEF4C" w14:textId="45A6CD28" w:rsidR="0072628C" w:rsidRPr="001962B6" w:rsidRDefault="00DA6F6B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3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10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-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>3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2</w:t>
            </w:r>
            <w:r w:rsidR="00360594" w:rsidRPr="001962B6">
              <w:rPr>
                <w:rFonts w:asciiTheme="minorHAnsi" w:eastAsia="Calibri" w:hAnsiTheme="minorHAnsi" w:cstheme="minorHAnsi"/>
                <w:lang w:val="en-US" w:eastAsia="ar-SA"/>
              </w:rPr>
              <w:t>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54A242D7" w14:textId="77777777" w:rsidR="00DA6F6B" w:rsidRPr="001962B6" w:rsidRDefault="00DA6F6B" w:rsidP="00DA6F6B">
            <w:pPr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  <w:r w:rsidRPr="001962B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pen discussion and closing remarks</w:t>
            </w:r>
          </w:p>
          <w:p w14:paraId="77B357C1" w14:textId="77777777" w:rsidR="0072628C" w:rsidRPr="001962B6" w:rsidRDefault="0072628C" w:rsidP="006D7805">
            <w:pPr>
              <w:pStyle w:val="NormalnyWeb"/>
              <w:spacing w:before="0" w:beforeAutospacing="0" w:after="0" w:afterAutospacing="0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72628C" w:rsidRPr="001962B6" w14:paraId="18AB6A7A" w14:textId="77777777" w:rsidTr="00E01703">
        <w:trPr>
          <w:trHeight w:val="226"/>
        </w:trPr>
        <w:tc>
          <w:tcPr>
            <w:tcW w:w="187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</w:tcPr>
          <w:p w14:paraId="7FE72ED7" w14:textId="75C5CDBF" w:rsidR="0072628C" w:rsidRPr="001962B6" w:rsidRDefault="00360594" w:rsidP="0072628C">
            <w:pPr>
              <w:rPr>
                <w:rFonts w:asciiTheme="minorHAnsi" w:eastAsia="Calibri" w:hAnsiTheme="minorHAnsi" w:cstheme="minorHAnsi"/>
                <w:lang w:val="en-US" w:eastAsia="ar-SA"/>
              </w:rPr>
            </w:pP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>3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2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0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-</w:t>
            </w:r>
            <w:r w:rsidR="002C3356" w:rsidRPr="001962B6">
              <w:rPr>
                <w:rFonts w:asciiTheme="minorHAnsi" w:eastAsia="Calibri" w:hAnsiTheme="minorHAnsi" w:cstheme="minorHAnsi"/>
                <w:lang w:val="en-US" w:eastAsia="ar-SA"/>
              </w:rPr>
              <w:t xml:space="preserve"> 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1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4</w:t>
            </w:r>
            <w:r w:rsidRPr="001962B6">
              <w:rPr>
                <w:rFonts w:asciiTheme="minorHAnsi" w:eastAsia="Calibri" w:hAnsiTheme="minorHAnsi" w:cstheme="minorHAnsi"/>
                <w:lang w:val="en-US" w:eastAsia="ar-SA"/>
              </w:rPr>
              <w:t>.</w:t>
            </w:r>
            <w:r w:rsidR="00B5710D" w:rsidRPr="001962B6">
              <w:rPr>
                <w:rFonts w:asciiTheme="minorHAnsi" w:eastAsia="Calibri" w:hAnsiTheme="minorHAnsi" w:cstheme="minorHAnsi"/>
                <w:lang w:val="en-US" w:eastAsia="ar-SA"/>
              </w:rPr>
              <w:t>00</w:t>
            </w:r>
          </w:p>
        </w:tc>
        <w:tc>
          <w:tcPr>
            <w:tcW w:w="80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B8CCE4" w:themeFill="accent1" w:themeFillTint="66"/>
            <w:vAlign w:val="center"/>
          </w:tcPr>
          <w:p w14:paraId="1B048D3F" w14:textId="4639A235" w:rsidR="0072628C" w:rsidRPr="001962B6" w:rsidRDefault="00360594" w:rsidP="00E36C53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E36C5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estion</w:t>
            </w:r>
            <w:r w:rsidR="001A60A3" w:rsidRPr="00E36C5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</w:t>
            </w:r>
            <w:r w:rsidRPr="00E36C5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ires</w:t>
            </w:r>
            <w:r w:rsidRPr="001962B6">
              <w:rPr>
                <w:rFonts w:asciiTheme="minorHAnsi" w:hAnsiTheme="minorHAnsi" w:cstheme="minorHAnsi"/>
                <w:sz w:val="22"/>
                <w:szCs w:val="22"/>
              </w:rPr>
              <w:t xml:space="preserve"> and feedback</w:t>
            </w:r>
          </w:p>
        </w:tc>
      </w:tr>
    </w:tbl>
    <w:p w14:paraId="0CDC2690" w14:textId="77777777" w:rsidR="001E4F3F" w:rsidRPr="001962B6" w:rsidRDefault="001E4F3F" w:rsidP="001E4F3F">
      <w:pPr>
        <w:tabs>
          <w:tab w:val="left" w:pos="2460"/>
        </w:tabs>
        <w:spacing w:line="259" w:lineRule="auto"/>
        <w:rPr>
          <w:rFonts w:asciiTheme="minorHAnsi" w:eastAsia="Calibri" w:hAnsiTheme="minorHAnsi" w:cstheme="minorHAnsi"/>
          <w:lang w:val="en-GB"/>
        </w:rPr>
      </w:pPr>
      <w:bookmarkStart w:id="0" w:name="_GoBack"/>
      <w:bookmarkEnd w:id="0"/>
    </w:p>
    <w:sectPr w:rsidR="001E4F3F" w:rsidRPr="001962B6" w:rsidSect="00797CE2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27AF1" w14:textId="77777777" w:rsidR="00865489" w:rsidRDefault="00865489" w:rsidP="006C2B39">
      <w:r>
        <w:separator/>
      </w:r>
    </w:p>
  </w:endnote>
  <w:endnote w:type="continuationSeparator" w:id="0">
    <w:p w14:paraId="3E8EF397" w14:textId="77777777" w:rsidR="00865489" w:rsidRDefault="00865489" w:rsidP="006C2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00000000" w:usb1="5200FDFF" w:usb2="0A04202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A9947" w14:textId="77777777" w:rsidR="00865489" w:rsidRDefault="00865489" w:rsidP="006C2B39">
      <w:r>
        <w:separator/>
      </w:r>
    </w:p>
  </w:footnote>
  <w:footnote w:type="continuationSeparator" w:id="0">
    <w:p w14:paraId="49FE983C" w14:textId="77777777" w:rsidR="00865489" w:rsidRDefault="00865489" w:rsidP="006C2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0007E3" w14:textId="77777777" w:rsidR="006C2B39" w:rsidRDefault="00797CE2" w:rsidP="001E4F3F">
    <w:pPr>
      <w:pStyle w:val="Nagwek"/>
      <w:tabs>
        <w:tab w:val="clear" w:pos="4536"/>
        <w:tab w:val="clear" w:pos="9072"/>
        <w:tab w:val="left" w:pos="3576"/>
      </w:tabs>
    </w:pPr>
    <w:r w:rsidRPr="00305666">
      <w:rPr>
        <w:rFonts w:ascii="Cambria" w:hAnsi="Cambria"/>
        <w:b/>
        <w:color w:val="17365D"/>
        <w:sz w:val="28"/>
        <w:szCs w:val="28"/>
        <w:lang w:val="pl-PL"/>
      </w:rPr>
      <w:drawing>
        <wp:anchor distT="0" distB="0" distL="114300" distR="114300" simplePos="0" relativeHeight="251658240" behindDoc="1" locked="0" layoutInCell="1" allowOverlap="1" wp14:anchorId="3F75895E" wp14:editId="1B23B2BE">
          <wp:simplePos x="0" y="0"/>
          <wp:positionH relativeFrom="column">
            <wp:posOffset>1920240</wp:posOffset>
          </wp:positionH>
          <wp:positionV relativeFrom="paragraph">
            <wp:posOffset>-305435</wp:posOffset>
          </wp:positionV>
          <wp:extent cx="2339340" cy="906780"/>
          <wp:effectExtent l="0" t="0" r="0" b="0"/>
          <wp:wrapNone/>
          <wp:docPr id="7" name="Obraz 7" descr="C:\Users\Start\Desktop\FINANCEn_LAB KA226\logo_FINANCEn_LAB\horizontal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tart\Desktop\FINANCEn_LAB KA226\logo_FINANCEn_LAB\horizontal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934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E4F3F" w:rsidRPr="00AA1F46">
      <w:rPr>
        <w:rFonts w:ascii="Cambria" w:hAnsi="Cambria"/>
        <w:b/>
        <w:color w:val="17365D"/>
        <w:sz w:val="28"/>
        <w:szCs w:val="28"/>
        <w:lang w:val="pl-PL"/>
      </w:rPr>
      <w:drawing>
        <wp:anchor distT="0" distB="0" distL="114300" distR="114300" simplePos="0" relativeHeight="251656192" behindDoc="1" locked="0" layoutInCell="1" allowOverlap="1" wp14:anchorId="438CE376" wp14:editId="0EFF07CD">
          <wp:simplePos x="0" y="0"/>
          <wp:positionH relativeFrom="column">
            <wp:posOffset>-464820</wp:posOffset>
          </wp:positionH>
          <wp:positionV relativeFrom="paragraph">
            <wp:posOffset>-227965</wp:posOffset>
          </wp:positionV>
          <wp:extent cx="2179320" cy="787284"/>
          <wp:effectExtent l="0" t="0" r="0" b="0"/>
          <wp:wrapNone/>
          <wp:docPr id="3" name="Obraz 3" descr="C:\Users\Start\Desktop\Logo Erasmus+ i UJK różne\Logo Erasmus+ 2014-2020\Logo_erasmus_co-fund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art\Desktop\Logo Erasmus+ i UJK różne\Logo Erasmus+ 2014-2020\Logo_erasmus_co-funded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9320" cy="787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F3F" w:rsidRPr="00E37B12">
      <w:rPr>
        <w:sz w:val="18"/>
        <w:szCs w:val="18"/>
        <w:lang w:val="pl-PL"/>
      </w:rPr>
      <w:drawing>
        <wp:anchor distT="0" distB="0" distL="114300" distR="114300" simplePos="0" relativeHeight="251660288" behindDoc="1" locked="0" layoutInCell="1" allowOverlap="1" wp14:anchorId="68DB0675" wp14:editId="35939F2E">
          <wp:simplePos x="0" y="0"/>
          <wp:positionH relativeFrom="column">
            <wp:posOffset>4693920</wp:posOffset>
          </wp:positionH>
          <wp:positionV relativeFrom="paragraph">
            <wp:posOffset>-206375</wp:posOffset>
          </wp:positionV>
          <wp:extent cx="1325110" cy="731520"/>
          <wp:effectExtent l="0" t="0" r="0" b="0"/>
          <wp:wrapNone/>
          <wp:docPr id="2" name="Obraz 2" descr="C:\Users\Start\Desktop\Logo Erasmus+ i UJK różne\Logo UJK\logo_UJK_30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art\Desktop\Logo Erasmus+ i UJK różne\Logo UJK\logo_UJK_300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511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F3F">
      <w:tab/>
    </w:r>
  </w:p>
  <w:p w14:paraId="193B5527" w14:textId="77777777" w:rsidR="006C2B39" w:rsidRDefault="00D54393" w:rsidP="001E4F3F">
    <w:pPr>
      <w:pStyle w:val="Nagwek"/>
      <w:tabs>
        <w:tab w:val="clear" w:pos="4536"/>
        <w:tab w:val="clear" w:pos="9072"/>
        <w:tab w:val="left" w:pos="7416"/>
      </w:tabs>
      <w:jc w:val="both"/>
    </w:pPr>
    <w:r>
      <w:t xml:space="preserve">                                              </w:t>
    </w:r>
    <w:r w:rsidR="001E4F3F">
      <w:tab/>
    </w:r>
  </w:p>
  <w:p w14:paraId="143E80CD" w14:textId="77777777" w:rsidR="006C2B39" w:rsidRDefault="006C2B3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414B9"/>
    <w:multiLevelType w:val="hybridMultilevel"/>
    <w:tmpl w:val="A1582556"/>
    <w:lvl w:ilvl="0" w:tplc="A66C0AC6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538A4"/>
    <w:multiLevelType w:val="multilevel"/>
    <w:tmpl w:val="3098B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99C515B"/>
    <w:multiLevelType w:val="hybridMultilevel"/>
    <w:tmpl w:val="F17008DE"/>
    <w:lvl w:ilvl="0" w:tplc="E390A2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jA0NjI1MLQ0sTRX0lEKTi0uzszPAykwrgUAsdPdYiwAAAA="/>
  </w:docVars>
  <w:rsids>
    <w:rsidRoot w:val="006C2B39"/>
    <w:rsid w:val="00021E95"/>
    <w:rsid w:val="00030612"/>
    <w:rsid w:val="000963FD"/>
    <w:rsid w:val="000A35C2"/>
    <w:rsid w:val="000A7B29"/>
    <w:rsid w:val="000B00B4"/>
    <w:rsid w:val="000C4988"/>
    <w:rsid w:val="000D4747"/>
    <w:rsid w:val="00126C4C"/>
    <w:rsid w:val="00127C9B"/>
    <w:rsid w:val="001962B6"/>
    <w:rsid w:val="001A0E37"/>
    <w:rsid w:val="001A60A3"/>
    <w:rsid w:val="001B5221"/>
    <w:rsid w:val="001D1873"/>
    <w:rsid w:val="001E1927"/>
    <w:rsid w:val="001E4F3F"/>
    <w:rsid w:val="001F76C8"/>
    <w:rsid w:val="00255990"/>
    <w:rsid w:val="00270E83"/>
    <w:rsid w:val="00276D75"/>
    <w:rsid w:val="00293236"/>
    <w:rsid w:val="002B232F"/>
    <w:rsid w:val="002C24F1"/>
    <w:rsid w:val="002C3356"/>
    <w:rsid w:val="003027AB"/>
    <w:rsid w:val="00322EFA"/>
    <w:rsid w:val="00360594"/>
    <w:rsid w:val="003667BE"/>
    <w:rsid w:val="003722A3"/>
    <w:rsid w:val="00397ABB"/>
    <w:rsid w:val="003E63F4"/>
    <w:rsid w:val="003F6777"/>
    <w:rsid w:val="004255BB"/>
    <w:rsid w:val="00441A2B"/>
    <w:rsid w:val="004421B5"/>
    <w:rsid w:val="004C25BC"/>
    <w:rsid w:val="004E2C17"/>
    <w:rsid w:val="004E32C1"/>
    <w:rsid w:val="00527A3E"/>
    <w:rsid w:val="00534886"/>
    <w:rsid w:val="00562139"/>
    <w:rsid w:val="00572DCE"/>
    <w:rsid w:val="00577E00"/>
    <w:rsid w:val="005964CB"/>
    <w:rsid w:val="005E7431"/>
    <w:rsid w:val="00635969"/>
    <w:rsid w:val="00637B99"/>
    <w:rsid w:val="00670886"/>
    <w:rsid w:val="006B1C1B"/>
    <w:rsid w:val="006C2B39"/>
    <w:rsid w:val="006D58C3"/>
    <w:rsid w:val="006D5E45"/>
    <w:rsid w:val="006D7805"/>
    <w:rsid w:val="006E71EE"/>
    <w:rsid w:val="006F1AD1"/>
    <w:rsid w:val="006F2D01"/>
    <w:rsid w:val="0072628C"/>
    <w:rsid w:val="0073653F"/>
    <w:rsid w:val="00756B0B"/>
    <w:rsid w:val="00772DAE"/>
    <w:rsid w:val="00791306"/>
    <w:rsid w:val="00797CE2"/>
    <w:rsid w:val="007B2254"/>
    <w:rsid w:val="007C6328"/>
    <w:rsid w:val="007E5751"/>
    <w:rsid w:val="00865489"/>
    <w:rsid w:val="00875100"/>
    <w:rsid w:val="008C60CB"/>
    <w:rsid w:val="008D5E36"/>
    <w:rsid w:val="008E135E"/>
    <w:rsid w:val="008E18B1"/>
    <w:rsid w:val="00911CA7"/>
    <w:rsid w:val="00926B26"/>
    <w:rsid w:val="00933509"/>
    <w:rsid w:val="00944466"/>
    <w:rsid w:val="00960D53"/>
    <w:rsid w:val="009617D8"/>
    <w:rsid w:val="009830A3"/>
    <w:rsid w:val="0099188D"/>
    <w:rsid w:val="00A01CF8"/>
    <w:rsid w:val="00A8174C"/>
    <w:rsid w:val="00A90D46"/>
    <w:rsid w:val="00AA3804"/>
    <w:rsid w:val="00AB2819"/>
    <w:rsid w:val="00AD3654"/>
    <w:rsid w:val="00B20422"/>
    <w:rsid w:val="00B35552"/>
    <w:rsid w:val="00B40FE7"/>
    <w:rsid w:val="00B543CB"/>
    <w:rsid w:val="00B5710D"/>
    <w:rsid w:val="00C37398"/>
    <w:rsid w:val="00C968AC"/>
    <w:rsid w:val="00CA065C"/>
    <w:rsid w:val="00CB037E"/>
    <w:rsid w:val="00CC2007"/>
    <w:rsid w:val="00CE4003"/>
    <w:rsid w:val="00D17AA1"/>
    <w:rsid w:val="00D54393"/>
    <w:rsid w:val="00D81E89"/>
    <w:rsid w:val="00D91284"/>
    <w:rsid w:val="00DA6F6B"/>
    <w:rsid w:val="00E01703"/>
    <w:rsid w:val="00E16A0A"/>
    <w:rsid w:val="00E20C01"/>
    <w:rsid w:val="00E36C53"/>
    <w:rsid w:val="00E70072"/>
    <w:rsid w:val="00EC2DAF"/>
    <w:rsid w:val="00EC6007"/>
    <w:rsid w:val="00F01F58"/>
    <w:rsid w:val="00F54D19"/>
    <w:rsid w:val="00F92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FC053"/>
  <w15:docId w15:val="{BB4FEA0F-C9F0-5349-B5F8-8395E9E7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C60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C2B3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noProof/>
      <w:sz w:val="22"/>
      <w:szCs w:val="22"/>
      <w:lang w:val="en-GB"/>
    </w:rPr>
  </w:style>
  <w:style w:type="character" w:customStyle="1" w:styleId="NagwekZnak">
    <w:name w:val="Nagłówek Znak"/>
    <w:basedOn w:val="Domylnaczcionkaakapitu"/>
    <w:link w:val="Nagwek"/>
    <w:uiPriority w:val="99"/>
    <w:rsid w:val="006C2B39"/>
    <w:rPr>
      <w:noProof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C2B3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noProof/>
      <w:sz w:val="22"/>
      <w:szCs w:val="22"/>
      <w:lang w:val="en-GB"/>
    </w:rPr>
  </w:style>
  <w:style w:type="character" w:customStyle="1" w:styleId="StopkaZnak">
    <w:name w:val="Stopka Znak"/>
    <w:basedOn w:val="Domylnaczcionkaakapitu"/>
    <w:link w:val="Stopka"/>
    <w:uiPriority w:val="99"/>
    <w:rsid w:val="006C2B39"/>
    <w:rPr>
      <w:noProof/>
      <w:lang w:val="en-GB"/>
    </w:rPr>
  </w:style>
  <w:style w:type="paragraph" w:customStyle="1" w:styleId="Contenidodelmarco">
    <w:name w:val="Contenido del marco"/>
    <w:rsid w:val="006C2B39"/>
    <w:pPr>
      <w:widowControl w:val="0"/>
      <w:suppressAutoHyphens/>
      <w:spacing w:after="120" w:line="240" w:lineRule="auto"/>
    </w:pPr>
    <w:rPr>
      <w:rFonts w:ascii="Times New Roman" w:eastAsia="DejaVu Sans" w:hAnsi="Times New Roman" w:cs="Times New Roman"/>
      <w:kern w:val="1"/>
      <w:sz w:val="20"/>
      <w:szCs w:val="20"/>
      <w:lang w:val="es-ES_tradnl"/>
    </w:rPr>
  </w:style>
  <w:style w:type="table" w:styleId="Tabela-Siatka">
    <w:name w:val="Table Grid"/>
    <w:basedOn w:val="Standardowy"/>
    <w:uiPriority w:val="59"/>
    <w:rsid w:val="00F92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alistaakcent3">
    <w:name w:val="Light List Accent 3"/>
    <w:basedOn w:val="Standardowy"/>
    <w:uiPriority w:val="61"/>
    <w:rsid w:val="00F927C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Akapitzlist">
    <w:name w:val="List Paragraph"/>
    <w:basedOn w:val="Normalny"/>
    <w:uiPriority w:val="34"/>
    <w:qFormat/>
    <w:rsid w:val="00A01CF8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A01CF8"/>
    <w:pPr>
      <w:spacing w:before="100" w:beforeAutospacing="1" w:after="100" w:afterAutospacing="1"/>
    </w:pPr>
    <w:rPr>
      <w:lang w:val="ro-RO" w:eastAsia="ro-RO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6213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62139"/>
    <w:rPr>
      <w:rFonts w:ascii="Tahoma" w:eastAsia="Times New Roman" w:hAnsi="Tahoma" w:cs="Tahoma"/>
      <w:sz w:val="16"/>
      <w:szCs w:val="16"/>
      <w:lang w:val="en-US"/>
    </w:rPr>
  </w:style>
  <w:style w:type="paragraph" w:customStyle="1" w:styleId="docdata">
    <w:name w:val="docdata"/>
    <w:aliases w:val="docy,v5,1528,bqiaagaaeyqcaaagiaiaaanfbqaabw0faaaaaaaaaaaaaaaaaaaaaaaaaaaaaaaaaaaaaaaaaaaaaaaaaaaaaaaaaaaaaaaaaaaaaaaaaaaaaaaaaaaaaaaaaaaaaaaaaaaaaaaaaaaaaaaaaaaaaaaaaaaaaaaaaaaaaaaaaaaaaaaaaaaaaaaaaaaaaaaaaaaaaaaaaaaaaaaaaaaaaaaaaaaaaaaaaaaaaaaa"/>
    <w:basedOn w:val="Normalny"/>
    <w:rsid w:val="004421B5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omylnaczcionkaakapitu"/>
    <w:rsid w:val="004421B5"/>
  </w:style>
  <w:style w:type="character" w:styleId="Odwoaniedokomentarza">
    <w:name w:val="annotation reference"/>
    <w:basedOn w:val="Domylnaczcionkaakapitu"/>
    <w:uiPriority w:val="99"/>
    <w:semiHidden/>
    <w:unhideWhenUsed/>
    <w:rsid w:val="00AB28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281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281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28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2819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3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0A7848-C0A8-444A-BB74-C6476791E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22</Words>
  <Characters>1936</Characters>
  <Application>Microsoft Office Word</Application>
  <DocSecurity>0</DocSecurity>
  <Lines>16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</dc:creator>
  <cp:keywords/>
  <dc:description/>
  <cp:lastModifiedBy>HP</cp:lastModifiedBy>
  <cp:revision>3</cp:revision>
  <cp:lastPrinted>2023-03-09T11:02:00Z</cp:lastPrinted>
  <dcterms:created xsi:type="dcterms:W3CDTF">2023-03-07T18:44:00Z</dcterms:created>
  <dcterms:modified xsi:type="dcterms:W3CDTF">2023-03-09T13:09:00Z</dcterms:modified>
</cp:coreProperties>
</file>